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D4BAF4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1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11353281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0</w:t>
      </w:r>
      <w:r w:rsidR="0082687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2EE6101B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A533F5A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2687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Se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2687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7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04003" w14:textId="77777777" w:rsidR="00133BC0" w:rsidRDefault="00133BC0" w:rsidP="00C458D4">
      <w:r>
        <w:separator/>
      </w:r>
    </w:p>
  </w:endnote>
  <w:endnote w:type="continuationSeparator" w:id="0">
    <w:p w14:paraId="09C33B3E" w14:textId="77777777" w:rsidR="00133BC0" w:rsidRDefault="00133BC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22502" w14:textId="77777777" w:rsidR="00133BC0" w:rsidRDefault="00133BC0" w:rsidP="00C458D4">
      <w:r>
        <w:separator/>
      </w:r>
    </w:p>
  </w:footnote>
  <w:footnote w:type="continuationSeparator" w:id="0">
    <w:p w14:paraId="38D8D020" w14:textId="77777777" w:rsidR="00133BC0" w:rsidRDefault="00133BC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1320</Words>
  <Characters>752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41</cp:revision>
  <cp:lastPrinted>2023-03-06T23:20:00Z</cp:lastPrinted>
  <dcterms:created xsi:type="dcterms:W3CDTF">2022-05-21T05:49:00Z</dcterms:created>
  <dcterms:modified xsi:type="dcterms:W3CDTF">2023-09-07T20:52:00Z</dcterms:modified>
</cp:coreProperties>
</file>